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ane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etail-oriented and motivated recent graduate with a strong foundation in accounting principles and billing procedures. Eager to contribute to a dynamic team and enhance billing operation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Billing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3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BC Corporation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with the processing of monthly invoices for over 200 clien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upported the billing team in resolving discrepancies and ensuring accurate account record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Customer Service Representative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Dec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XYZ Service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vided exceptional customer support, addressing billing inquiries and resolving issues promptly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intained accurate records of customer interactions and billing adjustmen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Science: Accounting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May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Illinoi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Urbana, IL</w:t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ane.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 Entr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ustomer Servi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icrosoft Exce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illing Softwar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ttention to Detai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blem Solv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sic Account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ane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ane.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